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w:t>
      </w:r>
      <w:r>
        <w:t xml:space="preserve"> </w:t>
      </w:r>
      <w:r>
        <w:t xml:space="preserve">Mumbai</w:t>
      </w:r>
    </w:p>
    <w:bookmarkStart w:id="21" w:name="internship-application-letter"/>
    <w:p>
      <w:pPr>
        <w:pStyle w:val="Heading1"/>
      </w:pPr>
      <w:r>
        <w:t xml:space="preserve">INTERNSHIP APPLICATION LETTER</w:t>
      </w:r>
    </w:p>
    <w:bookmarkStart w:id="20" w:name="Xddfe9ad873f87c5e7f93bebb1bad16e9071270e"/>
    <w:p>
      <w:pPr>
        <w:pStyle w:val="Heading2"/>
      </w:pPr>
      <w:r>
        <w:t xml:space="preserve">FOR POST-GRADUATE CLINICAL INTERNSHIP IN OPHTHALMOLOGY</w:t>
      </w:r>
    </w:p>
    <w:bookmarkEnd w:id="20"/>
    <w:bookmarkEnd w:id="21"/>
    <w:p>
      <w:pPr>
        <w:pStyle w:val="FirstParagraph"/>
      </w:pPr>
      <w:r>
        <w:t xml:space="preserve">[Your Full Name]</w:t>
      </w:r>
      <w:r>
        <w:br/>
      </w:r>
      <w:r>
        <w:t xml:space="preserve">[Your Address]</w:t>
      </w:r>
      <w:r>
        <w:br/>
      </w:r>
      <w:r>
        <w:t xml:space="preserve">Mumbai, Maharashtra - 4000XX</w:t>
      </w:r>
      <w:r>
        <w:br/>
      </w:r>
      <w:r>
        <w:t xml:space="preserve">[Your Email Address]</w:t>
      </w:r>
      <w:r>
        <w:br/>
      </w:r>
      <w:r>
        <w:t xml:space="preserve">[Your Phone Number]</w:t>
      </w:r>
      <w:r>
        <w:br/>
      </w:r>
      <w:r>
        <w:t xml:space="preserve">[Date]</w:t>
      </w:r>
    </w:p>
    <w:p>
      <w:pPr>
        <w:pStyle w:val="BodyText"/>
      </w:pPr>
      <w:r>
        <w:t xml:space="preserve">The Head of Department</w:t>
      </w:r>
      <w:r>
        <w:br/>
      </w:r>
      <w:r>
        <w:t xml:space="preserve">Department of Ophthalmology</w:t>
      </w:r>
      <w:r>
        <w:br/>
      </w:r>
      <w:r>
        <w:t xml:space="preserve">[Hospital/Clinic Name]</w:t>
      </w:r>
      <w:r>
        <w:br/>
      </w:r>
      <w:r>
        <w:t xml:space="preserve">Mumbai, Maharashtra - 4000XX</w:t>
      </w:r>
    </w:p>
    <w:bookmarkStart w:id="22" w:name="X7e9eb17d66b4b2e9ff40aa3aa7a4db8ae119d20"/>
    <w:p>
      <w:pPr>
        <w:pStyle w:val="Heading3"/>
      </w:pPr>
      <w:r>
        <w:t xml:space="preserve">Subject: Application for Post-Graduate Clinical Internship in Ophthalmology at [Hospital/Clinic Name], Mumbai</w:t>
      </w:r>
    </w:p>
    <w:p>
      <w:pPr>
        <w:pStyle w:val="FirstParagraph"/>
      </w:pPr>
      <w:r>
        <w:t xml:space="preserve">Dear Dr. [Head of Department's Last Name or "Sir/Madam"],</w:t>
      </w:r>
    </w:p>
    <w:p>
      <w:pPr>
        <w:pStyle w:val="BodyText"/>
      </w:pPr>
      <w:r>
        <w:t xml:space="preserve">With profound enthusiasm and unwavering dedication to the field of eye care, I am writing to express my sincere interest in securing a Post-Graduate Clinical Internship within your esteemed Department of Ophthalmology at [Hospital/Clinic Name] in Mumbai. As a recent graduate holding an MBBS degree from [Your Medical College Name], recognized by the Medical Council of India (MCI), and having completed my mandatory rotating internship at [Previous Hospital], I have cultivated a deep commitment to advancing ophthalmological excellence specifically within the vibrant, diverse healthcare landscape of India Mumbai.</w:t>
      </w:r>
    </w:p>
    <w:p>
      <w:pPr>
        <w:pStyle w:val="BodyText"/>
      </w:pPr>
      <w:r>
        <w:t xml:space="preserve">My academic journey has been meticulously aligned with the demands of modern Indian ophthalmology. During my MBBS curriculum at [Your Medical College Name], I consistently excelled in subjects directly relevant to eye care, including Human Anatomy (with specialized focus on ocular structures), Physiology (including visual pathways), Pathology (ocular pathology modules), and Clinical Medicine. I actively participated in the college's "Vision for All" awareness campaign, organizing free eye screening camps for underprivileged communities near [Mumbai Local Area], which provided my first tangible exposure to the immense public health burden of preventable blindness in Indian urban settings – a challenge I am deeply motivated to address through dedicated clinical practice. This experience solidified my resolve to pursue ophthalmology as a career, particularly within Mumbai where access disparities and high disease burdens like diabetic retinopathy and cataracts present critical opportunities for intervention.</w:t>
      </w:r>
    </w:p>
    <w:p>
      <w:pPr>
        <w:pStyle w:val="BodyText"/>
      </w:pPr>
      <w:r>
        <w:t xml:space="preserve">My mandatory internship at [Previous Hospital Name], a government medical college hospital in Mumbai, offered invaluable hands-on experience directly relevant to an ophthalmology internship. I spent significant time observing and assisting in the Ophthalmology Outpatient Department (OPD), where I learned to perform basic ocular examinations under supervision, including visual acuity testing with Snellen charts, slit-lamp biomicroscopy for corneal assessment, and basic retinal examination using a direct ophthalmoscope. I actively assisted in pre-operative assessments for cataract surgeries and post-operative follow-ups, gaining crucial insight into the high-volume nature of services provided to Mumbai's diverse population. Witnessing the efficiency with which your department manages complex cases – from managing emergencies like acute angle-closure glaucoma to coordinating multi-disciplinary care for diabetic eye complications – has been a constant source of inspiration and clarified my professional aspiration to contribute meaningfully within such a dynamic environment.</w:t>
      </w:r>
    </w:p>
    <w:p>
      <w:pPr>
        <w:pStyle w:val="BodyText"/>
      </w:pPr>
      <w:r>
        <w:t xml:space="preserve">I have proactively sought opportunities to deepen my ophthalmic knowledge beyond the standard curriculum. I completed a six-week certificate course in "Fundamentals of Clinical Ophthalmology" offered by [Reputable Institute, e.g., Sankara Nethralaya Mumbai], where I gained practical skills in patient communication specific to eye conditions, understanding common Indian ocular diseases (like trachoma in certain demographics and refractive errors), and familiarized myself with essential instruments like the Goldmann applanation tonometer. Furthermore, I have diligently followed the latest guidelines published by the All India Ophthalmological Society (AIOS) regarding cataract surgery protocols and diabetic retinopathy screening – knowledge directly applicable to improving patient outcomes within Mumbai's healthcare framework.</w:t>
      </w:r>
    </w:p>
    <w:p>
      <w:pPr>
        <w:pStyle w:val="BodyText"/>
      </w:pPr>
      <w:r>
        <w:t xml:space="preserve">What compels me most to apply specifically for an internship at [Hospital/Clinic Name] in Mumbai is your department's exceptional reputation for clinical excellence, cutting-edge research (e.g., your recent work on [Mention Specific Area if Known, e.g., "vitreoretinal techniques" or "glaucoma management"]), and unwavering commitment to community eye health initiatives across Mumbai. The opportunity to learn under the mentorship of renowned ophthalmologists like Dr. [Name if known, otherwise omit] and collaborate with a team dedicated to serving Mumbai's vast population – from bustling suburbs like Andheri and Thane to underserved areas within the city – is an unparalleled professional development opportunity I am eager to embrace. Mumbai’s unique confluence of advanced tertiary care facilities, high patient volumes presenting diverse ophthalmic pathologies, and significant public health challenges provides the ideal crucible for honing the clinical acumen necessary to become a compassionate and competent Ophthalmologist serving India.</w:t>
      </w:r>
    </w:p>
    <w:p>
      <w:pPr>
        <w:pStyle w:val="BodyText"/>
      </w:pPr>
      <w:r>
        <w:t xml:space="preserve">I understand that an effective Ophthalmologist in India Mumbai must possess not only technical proficiency but also deep cultural sensitivity and empathy to connect with patients from all walks of life. My experience conducting health camps in Mumbai's neighborhoods has instilled in me the importance of clear communication, patience, and respect for diverse socio-economic backgrounds – qualities I will bring to every patient interaction during my internship. I am proficient in basic computer literacy including medical record management software (e.g., EMR systems common in Mumbai hospitals), fluent in English and Marathi (with intermediate knowledge of Hindi), essential for effective communication within the Indian healthcare context.</w:t>
      </w:r>
    </w:p>
    <w:p>
      <w:pPr>
        <w:pStyle w:val="BodyText"/>
      </w:pPr>
      <w:r>
        <w:t xml:space="preserve">The prospect of contributing to your department's mission – advancing eye care innovation while addressing Mumbai's specific ophthalmic needs – aligns perfectly with my professional goals. I am prepared to dedicate myself fully to this challenging and rewarding internship, embracing the rigorous schedule and diverse learning opportunities it entails. I am confident that my strong academic foundation, foundational clinical exposure within Mumbai's healthcare system, proactive learning attitude, and genuine passion for improving eye health in India will enable me to be a valuable asset during my internship at [Hospital/Clinic Name].</w:t>
      </w:r>
    </w:p>
    <w:p>
      <w:pPr>
        <w:pStyle w:val="BodyText"/>
      </w:pPr>
      <w:r>
        <w:t xml:space="preserve">Thank you for considering my application. I have attached my detailed Curriculum Vitae, academic transcripts, and copies of relevant certificates for your review. I am available for an interview at your earliest convenience and can be reached at [Your Phone Number] or [Your Email Address]. I look forward to the possibility of discussing how my skills and dedication can contribute to the continued excellence of your Ophthalmology Department in Mumbai.</w:t>
      </w:r>
    </w:p>
    <w:p>
      <w:pPr>
        <w:pStyle w:val="BodyText"/>
      </w:pPr>
      <w:r>
        <w:t xml:space="preserve">Sincerely,</w:t>
      </w:r>
    </w:p>
    <w:p>
      <w:pPr>
        <w:pStyle w:val="BodyText"/>
      </w:pPr>
      <w:r>
        <w:t xml:space="preserve">[Your Full Name]</w:t>
      </w:r>
      <w:r>
        <w:br/>
      </w:r>
      <w:r>
        <w:t xml:space="preserve">MBBS Graduate, [Year of Graduation]</w:t>
      </w:r>
      <w:r>
        <w:br/>
      </w:r>
      <w:r>
        <w:t xml:space="preserve">Medical Council of India Registered (MCI Reg. No.: [Your Number])</w:t>
      </w:r>
    </w:p>
    <w:p>
      <w:pPr>
        <w:pStyle w:val="BodyText"/>
      </w:pPr>
      <w:r>
        <w:t xml:space="preserve">*Note to Applicant:</w:t>
      </w:r>
    </w:p>
    <w:p>
      <w:pPr>
        <w:numPr>
          <w:ilvl w:val="0"/>
          <w:numId w:val="1001"/>
        </w:numPr>
        <w:pStyle w:val="Compact"/>
      </w:pPr>
      <w:r>
        <w:t xml:space="preserve">Replace all bracketed placeholders ([ ]) with your specific details.</w:t>
      </w:r>
    </w:p>
    <w:p>
      <w:pPr>
        <w:numPr>
          <w:ilvl w:val="0"/>
          <w:numId w:val="1001"/>
        </w:numPr>
        <w:pStyle w:val="Compact"/>
      </w:pPr>
      <w:r>
        <w:t xml:space="preserve">Research the specific hospital/city's department name and key personnel if possible for greater personalization (e.g., "L V Prasad Eye Institute, Bangalore" is well-known, but Mumbai has Sankara Nethralaya &amp; Apollo Hospital Mumbai).</w:t>
      </w:r>
    </w:p>
    <w:p>
      <w:pPr>
        <w:numPr>
          <w:ilvl w:val="0"/>
          <w:numId w:val="1001"/>
        </w:numPr>
        <w:pStyle w:val="Compact"/>
      </w:pPr>
      <w:r>
        <w:t xml:space="preserve">This letter emphasizes the critical "India Mumbai" context by referencing local challenges (diabetic retinopathy, access disparities), specific institutions common in the city (Sankara Nethralaya as a reference point), and community engagement within Mumbai neighborhoods.</w:t>
      </w:r>
    </w:p>
    <w:p>
      <w:pPr>
        <w:numPr>
          <w:ilvl w:val="0"/>
          <w:numId w:val="1001"/>
        </w:numPr>
        <w:pStyle w:val="Compact"/>
      </w:pPr>
      <w:r>
        <w:t xml:space="preserve">It accurately frames the opportunity as a *Post-Graduate Clinical Internship* – the standard term for this level of training after MBBS in India, distinct from an MBBS internship.</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 Mumbai</dc:title>
  <dc:creator/>
  <dc:language>en</dc:language>
  <cp:keywords/>
  <dcterms:created xsi:type="dcterms:W3CDTF">2026-07-20T22:06:52Z</dcterms:created>
  <dcterms:modified xsi:type="dcterms:W3CDTF">2026-07-20T22:06:52Z</dcterms:modified>
</cp:coreProperties>
</file>

<file path=docProps/custom.xml><?xml version="1.0" encoding="utf-8"?>
<Properties xmlns="http://schemas.openxmlformats.org/officeDocument/2006/custom-properties" xmlns:vt="http://schemas.openxmlformats.org/officeDocument/2006/docPropsVTypes"/>
</file>